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EDeomano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y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bf30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RMarkdown</dc:title>
  <dc:creator>EDeomano</dc:creator>
  <dcterms:created xsi:type="dcterms:W3CDTF">2018-05-10T06:14:31Z</dcterms:created>
  <dcterms:modified xsi:type="dcterms:W3CDTF">2018-05-10T06:14:31Z</dcterms:modified>
</cp:coreProperties>
</file>